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1FC6D807"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7376AB">
              <w:rPr>
                <w:noProof/>
                <w:webHidden/>
              </w:rPr>
              <w:t>2</w:t>
            </w:r>
            <w:r w:rsidR="00C65EAE">
              <w:rPr>
                <w:noProof/>
                <w:webHidden/>
              </w:rPr>
              <w:fldChar w:fldCharType="end"/>
            </w:r>
          </w:hyperlink>
        </w:p>
        <w:p w14:paraId="78B0EB68" w14:textId="35A3D219" w:rsidR="00C65EAE" w:rsidRDefault="007A1EF8">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sidR="007376AB">
              <w:rPr>
                <w:noProof/>
                <w:webHidden/>
              </w:rPr>
              <w:t>2</w:t>
            </w:r>
            <w:r w:rsidR="00C65EAE">
              <w:rPr>
                <w:noProof/>
                <w:webHidden/>
              </w:rPr>
              <w:fldChar w:fldCharType="end"/>
            </w:r>
          </w:hyperlink>
        </w:p>
        <w:p w14:paraId="3643FE33" w14:textId="20DC52AA" w:rsidR="00C65EAE" w:rsidRDefault="007A1EF8">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sidR="007376AB">
              <w:rPr>
                <w:noProof/>
                <w:webHidden/>
              </w:rPr>
              <w:t>3</w:t>
            </w:r>
            <w:r w:rsidR="00C65EAE">
              <w:rPr>
                <w:noProof/>
                <w:webHidden/>
              </w:rPr>
              <w:fldChar w:fldCharType="end"/>
            </w:r>
          </w:hyperlink>
        </w:p>
        <w:p w14:paraId="697BC976" w14:textId="47A11987" w:rsidR="00C65EAE" w:rsidRDefault="007A1EF8">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sidR="007376AB">
              <w:rPr>
                <w:noProof/>
                <w:webHidden/>
              </w:rPr>
              <w:t>4</w:t>
            </w:r>
            <w:r w:rsidR="00C65EAE">
              <w:rPr>
                <w:noProof/>
                <w:webHidden/>
              </w:rPr>
              <w:fldChar w:fldCharType="end"/>
            </w:r>
          </w:hyperlink>
        </w:p>
        <w:p w14:paraId="4CEC9307" w14:textId="32A0FA56" w:rsidR="00C65EAE" w:rsidRDefault="007A1EF8">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sidR="007376AB">
              <w:rPr>
                <w:noProof/>
                <w:webHidden/>
              </w:rPr>
              <w:t>4</w:t>
            </w:r>
            <w:r w:rsidR="00C65EAE">
              <w:rPr>
                <w:noProof/>
                <w:webHidden/>
              </w:rPr>
              <w:fldChar w:fldCharType="end"/>
            </w:r>
          </w:hyperlink>
        </w:p>
        <w:p w14:paraId="2AD1413F" w14:textId="622C244B" w:rsidR="00C65EAE" w:rsidRDefault="007A1EF8">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sidR="007376AB">
              <w:rPr>
                <w:noProof/>
                <w:webHidden/>
              </w:rPr>
              <w:t>5</w:t>
            </w:r>
            <w:r w:rsidR="00C65EAE">
              <w:rPr>
                <w:noProof/>
                <w:webHidden/>
              </w:rPr>
              <w:fldChar w:fldCharType="end"/>
            </w:r>
          </w:hyperlink>
        </w:p>
        <w:p w14:paraId="38C0CF3A" w14:textId="10CC7642" w:rsidR="00C65EAE" w:rsidRDefault="007A1EF8">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sidR="007376AB">
              <w:rPr>
                <w:noProof/>
                <w:webHidden/>
              </w:rPr>
              <w:t>7</w:t>
            </w:r>
            <w:r w:rsidR="00C65EAE">
              <w:rPr>
                <w:noProof/>
                <w:webHidden/>
              </w:rPr>
              <w:fldChar w:fldCharType="end"/>
            </w:r>
          </w:hyperlink>
        </w:p>
        <w:p w14:paraId="57DAA688" w14:textId="7ADF4F40" w:rsidR="00C65EAE" w:rsidRDefault="007A1EF8">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sidR="007376AB">
              <w:rPr>
                <w:noProof/>
                <w:webHidden/>
              </w:rPr>
              <w:t>9</w:t>
            </w:r>
            <w:r w:rsidR="00C65EAE">
              <w:rPr>
                <w:noProof/>
                <w:webHidden/>
              </w:rPr>
              <w:fldChar w:fldCharType="end"/>
            </w:r>
          </w:hyperlink>
        </w:p>
        <w:p w14:paraId="7A338DAA" w14:textId="10C49F97" w:rsidR="00C65EAE" w:rsidRDefault="007A1EF8">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sidR="007376AB">
              <w:rPr>
                <w:noProof/>
                <w:webHidden/>
              </w:rPr>
              <w:t>10</w:t>
            </w:r>
            <w:r w:rsidR="00C65EAE">
              <w:rPr>
                <w:noProof/>
                <w:webHidden/>
              </w:rPr>
              <w:fldChar w:fldCharType="end"/>
            </w:r>
          </w:hyperlink>
        </w:p>
        <w:p w14:paraId="26CE9FEE" w14:textId="285C1E60" w:rsidR="00C65EAE" w:rsidRDefault="007A1EF8">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sidR="007376AB">
              <w:rPr>
                <w:noProof/>
                <w:webHidden/>
              </w:rPr>
              <w:t>10</w:t>
            </w:r>
            <w:r w:rsidR="00C65EAE">
              <w:rPr>
                <w:noProof/>
                <w:webHidden/>
              </w:rPr>
              <w:fldChar w:fldCharType="end"/>
            </w:r>
          </w:hyperlink>
        </w:p>
        <w:p w14:paraId="5FDA39F6" w14:textId="0F4FA79E" w:rsidR="00C65EAE" w:rsidRDefault="007A1EF8">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51EE7DAA" w14:textId="4CDBC6A1" w:rsidR="00C65EAE" w:rsidRDefault="007A1EF8">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4557C0CB" w14:textId="49A2A1B4" w:rsidR="00C65EAE" w:rsidRDefault="007A1EF8">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528C0403" w14:textId="622D7BF3" w:rsidR="00C65EAE" w:rsidRDefault="007A1EF8">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sidR="007376AB">
              <w:rPr>
                <w:noProof/>
                <w:webHidden/>
              </w:rPr>
              <w:t>11</w:t>
            </w:r>
            <w:r w:rsidR="00C65EAE">
              <w:rPr>
                <w:noProof/>
                <w:webHidden/>
              </w:rPr>
              <w:fldChar w:fldCharType="end"/>
            </w:r>
          </w:hyperlink>
        </w:p>
        <w:p w14:paraId="6082BFE1" w14:textId="3C99004B" w:rsidR="00C65EAE" w:rsidRDefault="007A1EF8">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sidR="007376AB">
              <w:rPr>
                <w:noProof/>
                <w:webHidden/>
              </w:rPr>
              <w:t>12</w:t>
            </w:r>
            <w:r w:rsidR="00C65EAE">
              <w:rPr>
                <w:noProof/>
                <w:webHidden/>
              </w:rPr>
              <w:fldChar w:fldCharType="end"/>
            </w:r>
          </w:hyperlink>
        </w:p>
        <w:p w14:paraId="1307FDF2" w14:textId="0D5BCFB0" w:rsidR="00C65EAE" w:rsidRDefault="007A1EF8">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sidR="007376AB">
              <w:rPr>
                <w:noProof/>
                <w:webHidden/>
              </w:rPr>
              <w:t>13</w:t>
            </w:r>
            <w:r w:rsidR="00C65EAE">
              <w:rPr>
                <w:noProof/>
                <w:webHidden/>
              </w:rPr>
              <w:fldChar w:fldCharType="end"/>
            </w:r>
          </w:hyperlink>
        </w:p>
        <w:p w14:paraId="34A5F346" w14:textId="7BAA1AEF" w:rsidR="00C65EAE" w:rsidRDefault="007A1EF8">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sidR="007376AB">
              <w:rPr>
                <w:noProof/>
                <w:webHidden/>
              </w:rPr>
              <w:t>14</w:t>
            </w:r>
            <w:r w:rsidR="00C65EAE">
              <w:rPr>
                <w:noProof/>
                <w:webHidden/>
              </w:rPr>
              <w:fldChar w:fldCharType="end"/>
            </w:r>
          </w:hyperlink>
        </w:p>
        <w:p w14:paraId="5D728D69" w14:textId="4E67F71A" w:rsidR="00C65EAE" w:rsidRDefault="007A1EF8">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sidR="007376AB">
              <w:rPr>
                <w:noProof/>
                <w:webHidden/>
              </w:rPr>
              <w:t>15</w:t>
            </w:r>
            <w:r w:rsidR="00C65EAE">
              <w:rPr>
                <w:noProof/>
                <w:webHidden/>
              </w:rPr>
              <w:fldChar w:fldCharType="end"/>
            </w:r>
          </w:hyperlink>
        </w:p>
        <w:p w14:paraId="0EA7CBD7" w14:textId="04A309CB" w:rsidR="00C65EAE" w:rsidRDefault="007A1EF8">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sidR="007376AB">
              <w:rPr>
                <w:noProof/>
                <w:webHidden/>
              </w:rPr>
              <w:t>15</w:t>
            </w:r>
            <w:r w:rsidR="00C65EAE">
              <w:rPr>
                <w:noProof/>
                <w:webHidden/>
              </w:rPr>
              <w:fldChar w:fldCharType="end"/>
            </w:r>
          </w:hyperlink>
        </w:p>
        <w:p w14:paraId="5643B0A6" w14:textId="1896552B" w:rsidR="00C65EAE" w:rsidRDefault="007A1EF8">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sidR="007376AB">
              <w:rPr>
                <w:noProof/>
                <w:webHidden/>
              </w:rPr>
              <w:t>16</w:t>
            </w:r>
            <w:r w:rsidR="00C65EAE">
              <w:rPr>
                <w:noProof/>
                <w:webHidden/>
              </w:rPr>
              <w:fldChar w:fldCharType="end"/>
            </w:r>
          </w:hyperlink>
        </w:p>
        <w:p w14:paraId="7DDCBD52" w14:textId="7E190114" w:rsidR="00C65EAE" w:rsidRDefault="007A1EF8">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sidR="007376AB">
              <w:rPr>
                <w:noProof/>
                <w:webHidden/>
              </w:rPr>
              <w:t>20</w:t>
            </w:r>
            <w:r w:rsidR="00C65EAE">
              <w:rPr>
                <w:noProof/>
                <w:webHidden/>
              </w:rPr>
              <w:fldChar w:fldCharType="end"/>
            </w:r>
          </w:hyperlink>
        </w:p>
        <w:p w14:paraId="1857FE02" w14:textId="05B43E84" w:rsidR="00C65EAE" w:rsidRDefault="007A1EF8">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sidR="007376AB">
              <w:rPr>
                <w:noProof/>
                <w:webHidden/>
              </w:rPr>
              <w:t>21</w:t>
            </w:r>
            <w:r w:rsidR="00C65EAE">
              <w:rPr>
                <w:noProof/>
                <w:webHidden/>
              </w:rPr>
              <w:fldChar w:fldCharType="end"/>
            </w:r>
          </w:hyperlink>
        </w:p>
        <w:p w14:paraId="02B85917" w14:textId="1925ABBA" w:rsidR="00C65EAE" w:rsidRDefault="007A1EF8">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sidR="007376AB">
              <w:rPr>
                <w:noProof/>
                <w:webHidden/>
              </w:rPr>
              <w:t>22</w:t>
            </w:r>
            <w:r w:rsidR="00C65EAE">
              <w:rPr>
                <w:noProof/>
                <w:webHidden/>
              </w:rPr>
              <w:fldChar w:fldCharType="end"/>
            </w:r>
          </w:hyperlink>
        </w:p>
        <w:p w14:paraId="753E69F8" w14:textId="2341F315" w:rsidR="00C65EAE" w:rsidRDefault="007A1EF8">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sidR="007376AB">
              <w:rPr>
                <w:noProof/>
                <w:webHidden/>
              </w:rPr>
              <w:t>23</w:t>
            </w:r>
            <w:r w:rsidR="00C65EAE">
              <w:rPr>
                <w:noProof/>
                <w:webHidden/>
              </w:rPr>
              <w:fldChar w:fldCharType="end"/>
            </w:r>
          </w:hyperlink>
        </w:p>
        <w:p w14:paraId="76744C26" w14:textId="7995D6AE" w:rsidR="00C65EAE" w:rsidRDefault="007A1EF8">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sidR="007376AB">
              <w:rPr>
                <w:noProof/>
                <w:webHidden/>
              </w:rPr>
              <w:t>25</w:t>
            </w:r>
            <w:r w:rsidR="00C65EAE">
              <w:rPr>
                <w:noProof/>
                <w:webHidden/>
              </w:rPr>
              <w:fldChar w:fldCharType="end"/>
            </w:r>
          </w:hyperlink>
        </w:p>
        <w:p w14:paraId="669A44B7" w14:textId="0364F109" w:rsidR="00C65EAE" w:rsidRDefault="007A1EF8">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sidR="007376AB">
              <w:rPr>
                <w:noProof/>
                <w:webHidden/>
              </w:rPr>
              <w:t>26</w:t>
            </w:r>
            <w:r w:rsidR="00C65EAE">
              <w:rPr>
                <w:noProof/>
                <w:webHidden/>
              </w:rPr>
              <w:fldChar w:fldCharType="end"/>
            </w:r>
          </w:hyperlink>
        </w:p>
        <w:p w14:paraId="474B0482" w14:textId="05CF53D4" w:rsidR="00C65EAE" w:rsidRDefault="007A1EF8">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sidR="007376AB">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7376AB" w:rsidRPr="0069299F" w:rsidRDefault="007376AB"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7376AB" w:rsidRPr="0069299F" w:rsidRDefault="007376AB"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7376AB" w:rsidRPr="0069299F" w:rsidRDefault="007376AB"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7376AB" w:rsidRPr="0069299F" w:rsidRDefault="007376AB"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018B4FB5" w:rsidR="0091686A" w:rsidRDefault="0091686A" w:rsidP="0091686A">
      <w:pPr>
        <w:ind w:left="720"/>
        <w:jc w:val="both"/>
      </w:pPr>
      <w:r w:rsidRPr="0091686A">
        <w:rPr>
          <w:b/>
        </w:rPr>
        <w:t>Maps</w:t>
      </w:r>
    </w:p>
    <w:p w14:paraId="2691475A" w14:textId="505A8787" w:rsidR="00460AE7" w:rsidRDefault="000A7995" w:rsidP="00847E32">
      <w:pPr>
        <w:ind w:left="720"/>
        <w:jc w:val="both"/>
      </w:pPr>
      <w:r>
        <w:rPr>
          <w:noProof/>
        </w:rPr>
        <w:drawing>
          <wp:anchor distT="0" distB="0" distL="114300" distR="114300" simplePos="0" relativeHeight="251761664" behindDoc="1" locked="0" layoutInCell="1" allowOverlap="1" wp14:anchorId="30C90775" wp14:editId="026A629C">
            <wp:simplePos x="0" y="0"/>
            <wp:positionH relativeFrom="column">
              <wp:posOffset>457200</wp:posOffset>
            </wp:positionH>
            <wp:positionV relativeFrom="paragraph">
              <wp:posOffset>3810</wp:posOffset>
            </wp:positionV>
            <wp:extent cx="2371237" cy="2533650"/>
            <wp:effectExtent l="19050" t="19050" r="10160" b="19050"/>
            <wp:wrapTight wrapText="bothSides">
              <wp:wrapPolygon edited="0">
                <wp:start x="-174" y="-162"/>
                <wp:lineTo x="-174" y="21600"/>
                <wp:lineTo x="21519" y="21600"/>
                <wp:lineTo x="21519" y="-162"/>
                <wp:lineTo x="-174" y="-16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371237" cy="253365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D63658">
        <w:t>To update a map, se</w:t>
      </w:r>
      <w:r w:rsidR="00B72039">
        <w:t xml:space="preserve">lect a map name on the dropdown. Select </w:t>
      </w:r>
      <w:r>
        <w:t>the</w:t>
      </w:r>
      <w:r w:rsidR="00B72039">
        <w:t xml:space="preserve"> subnational level you want </w:t>
      </w:r>
      <w:r w:rsidR="009F18A8">
        <w:t xml:space="preserve">to see drawn in the map, only </w:t>
      </w:r>
      <w:r>
        <w:t>this level will be painted</w:t>
      </w:r>
      <w:r w:rsidR="009F18A8">
        <w:t>.</w:t>
      </w:r>
      <w:r w:rsidR="00671DD9">
        <w:t xml:space="preserve"> </w:t>
      </w:r>
    </w:p>
    <w:p w14:paraId="4E786CC1" w14:textId="5AE57CF2"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4D4E812C" w14:textId="5BF0EBCF" w:rsidR="00594CE6" w:rsidRDefault="00594CE6" w:rsidP="0091686A">
      <w:pPr>
        <w:ind w:left="720"/>
        <w:jc w:val="both"/>
        <w:rPr>
          <w:b/>
        </w:rPr>
      </w:pPr>
    </w:p>
    <w:p w14:paraId="3DDC840E" w14:textId="66104A37" w:rsidR="00594CE6" w:rsidRDefault="00594CE6" w:rsidP="0091686A">
      <w:pPr>
        <w:ind w:left="720"/>
        <w:jc w:val="both"/>
        <w:rPr>
          <w:b/>
        </w:rPr>
      </w:pPr>
    </w:p>
    <w:p w14:paraId="3DAF0AC0" w14:textId="39881C97" w:rsidR="00B54F30" w:rsidRDefault="00B54F30" w:rsidP="00484BA7">
      <w:pPr>
        <w:jc w:val="both"/>
        <w:rPr>
          <w:b/>
        </w:rPr>
      </w:pP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376AB" w:rsidRPr="005A2CBA" w:rsidRDefault="007376AB"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7376AB" w:rsidRPr="005A2CBA" w:rsidRDefault="007376AB"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376AB" w:rsidRPr="005A2CBA" w:rsidRDefault="007376AB"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7376AB" w:rsidRPr="005A2CBA" w:rsidRDefault="007376AB"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376AB" w:rsidRPr="005A2CBA" w:rsidRDefault="007376AB"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376AB" w:rsidRPr="005A2CBA" w:rsidRDefault="007376AB"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376AB" w:rsidRPr="005A2CBA" w:rsidRDefault="007376AB"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7376AB" w:rsidRPr="005A2CBA" w:rsidRDefault="007376AB"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376AB" w:rsidRPr="005A2CBA" w:rsidRDefault="007376AB"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7376AB" w:rsidRPr="005A2CBA" w:rsidRDefault="007376AB"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376AB" w:rsidRPr="005A2CBA" w:rsidRDefault="007376AB"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376AB" w:rsidRPr="005A2CBA" w:rsidRDefault="007376AB"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376AB" w:rsidRPr="005A2CBA" w:rsidRDefault="007376AB"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7376AB" w:rsidRPr="005A2CBA" w:rsidRDefault="007376AB"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376AB" w:rsidRPr="00BE64DA" w:rsidRDefault="007376AB"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376AB" w:rsidRPr="00BE64DA" w:rsidRDefault="007376AB"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376AB" w:rsidRPr="00BE64DA" w:rsidRDefault="007376AB"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376AB" w:rsidRPr="00BE64DA" w:rsidRDefault="007376AB"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376AB" w:rsidRPr="00BE64DA" w:rsidRDefault="007376AB"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376AB" w:rsidRPr="00BE64DA" w:rsidRDefault="007376AB"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376AB" w:rsidRPr="00BE64DA" w:rsidRDefault="007376AB"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376AB" w:rsidRPr="00BE64DA" w:rsidRDefault="007376AB"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376AB" w:rsidRPr="00BE64DA" w:rsidRDefault="007376AB"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7376AB" w:rsidRPr="00BE64DA" w:rsidRDefault="007376AB"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376AB" w:rsidRPr="00BE64DA" w:rsidRDefault="007376AB"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7376AB" w:rsidRPr="00BE64DA" w:rsidRDefault="007376AB"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376AB" w:rsidRPr="00BE64DA" w:rsidRDefault="007376AB"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7376AB" w:rsidRPr="00BE64DA" w:rsidRDefault="007376AB"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376AB" w:rsidRPr="00BE64DA" w:rsidRDefault="007376AB"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376AB" w:rsidRPr="00BE64DA" w:rsidRDefault="007376AB"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376AB" w:rsidRPr="00BE64DA" w:rsidRDefault="007376AB"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7376AB" w:rsidRPr="00BE64DA" w:rsidRDefault="007376AB"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376AB" w:rsidRPr="00BE64DA" w:rsidRDefault="007376AB"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7376AB" w:rsidRPr="00BE64DA" w:rsidRDefault="007376AB"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376AB" w:rsidRPr="00BE64DA" w:rsidRDefault="007376AB"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376AB" w:rsidRPr="00BE64DA" w:rsidRDefault="007376AB"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376AB" w:rsidRPr="00BE64DA" w:rsidRDefault="007376AB"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376AB" w:rsidRPr="00BE64DA" w:rsidRDefault="007376AB"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376AB" w:rsidRPr="00BE64DA" w:rsidRDefault="007376AB"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7376AB" w:rsidRPr="00BE64DA" w:rsidRDefault="007376AB"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376AB" w:rsidRPr="00BE64DA" w:rsidRDefault="007376AB"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7376AB" w:rsidRPr="00BE64DA" w:rsidRDefault="007376AB"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376AB" w:rsidRPr="00BE64DA" w:rsidRDefault="007376AB"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7376AB" w:rsidRPr="00BE64DA" w:rsidRDefault="007376AB"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376AB" w:rsidRPr="00BE64DA" w:rsidRDefault="007376AB"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376AB" w:rsidRPr="00BE64DA" w:rsidRDefault="007376AB"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376AB" w:rsidRPr="00BE64DA" w:rsidRDefault="007376A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7376AB" w:rsidRPr="00BE64DA" w:rsidRDefault="007376AB"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376AB" w:rsidRPr="00BE64DA" w:rsidRDefault="007376A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376AB" w:rsidRPr="00BE64DA" w:rsidRDefault="007376AB"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376AB" w:rsidRPr="00BE64DA" w:rsidRDefault="007376AB"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7376AB" w:rsidRPr="00BE64DA" w:rsidRDefault="007376AB"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376AB" w:rsidRPr="00BE64DA" w:rsidRDefault="007376AB"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7376AB" w:rsidRPr="00BE64DA" w:rsidRDefault="007376AB"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376AB" w:rsidRPr="00BE64DA" w:rsidRDefault="007376AB"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7376AB" w:rsidRPr="00BE64DA" w:rsidRDefault="007376AB"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376AB" w:rsidRPr="007475B6" w:rsidRDefault="007376AB"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7376AB" w:rsidRPr="007475B6" w:rsidRDefault="007376AB"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376AB" w:rsidRPr="007475B6" w:rsidRDefault="007376AB"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7376AB" w:rsidRPr="007475B6" w:rsidRDefault="007376AB"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376AB" w:rsidRPr="007475B6" w:rsidRDefault="007376AB"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7376AB" w:rsidRPr="007475B6" w:rsidRDefault="007376AB"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376AB" w:rsidRPr="007475B6" w:rsidRDefault="007376AB"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7376AB" w:rsidRPr="007475B6" w:rsidRDefault="007376AB"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376AB" w:rsidRPr="007475B6" w:rsidRDefault="007376AB"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7376AB" w:rsidRPr="007475B6" w:rsidRDefault="007376AB"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376AB" w:rsidRPr="007475B6" w:rsidRDefault="007376AB"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7376AB" w:rsidRPr="007475B6" w:rsidRDefault="007376AB"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376AB" w:rsidRPr="007475B6" w:rsidRDefault="007376AB"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7376AB" w:rsidRPr="007475B6" w:rsidRDefault="007376AB"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376AB" w:rsidRPr="007475B6" w:rsidRDefault="007376AB"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7376AB" w:rsidRPr="007475B6" w:rsidRDefault="007376AB"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376AB" w:rsidRPr="007475B6" w:rsidRDefault="007376AB"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7376AB" w:rsidRPr="007475B6" w:rsidRDefault="007376AB"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376AB" w:rsidRPr="007475B6" w:rsidRDefault="007376AB"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376AB" w:rsidRPr="007475B6" w:rsidRDefault="007376AB"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376AB" w:rsidRPr="007475B6" w:rsidRDefault="007376A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7376AB" w:rsidRPr="007475B6" w:rsidRDefault="007376A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376AB" w:rsidRPr="007475B6" w:rsidRDefault="007376AB"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7376AB" w:rsidRPr="007475B6" w:rsidRDefault="007376AB"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376AB" w:rsidRPr="007475B6" w:rsidRDefault="007376AB"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376AB" w:rsidRPr="007475B6" w:rsidRDefault="007376AB"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376AB" w:rsidRPr="007475B6" w:rsidRDefault="007376AB"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7376AB" w:rsidRPr="007475B6" w:rsidRDefault="007376AB"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376AB" w:rsidRPr="007475B6" w:rsidRDefault="007376AB"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376AB" w:rsidRPr="007475B6" w:rsidRDefault="007376AB"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376AB" w:rsidRPr="007475B6" w:rsidRDefault="007376AB"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7376AB" w:rsidRPr="007475B6" w:rsidRDefault="007376AB"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0A7995"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376AB" w:rsidRPr="005A2CBA" w:rsidRDefault="007376AB"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7376AB" w:rsidRPr="005A2CBA" w:rsidRDefault="007376AB"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376AB" w:rsidRPr="005A2CBA" w:rsidRDefault="007376AB"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7376AB" w:rsidRPr="005A2CBA" w:rsidRDefault="007376AB"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376AB" w:rsidRPr="005A2CBA" w:rsidRDefault="007376AB"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7376AB" w:rsidRPr="005A2CBA" w:rsidRDefault="007376AB"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376AB" w:rsidRPr="005A2CBA" w:rsidRDefault="007376AB"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376AB" w:rsidRPr="005A2CBA" w:rsidRDefault="007376AB"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376AB" w:rsidRPr="005A2CBA" w:rsidRDefault="007376AB"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7376AB" w:rsidRPr="005A2CBA" w:rsidRDefault="007376AB"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376AB" w:rsidRPr="005A2CBA" w:rsidRDefault="007376AB"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7376AB" w:rsidRPr="005A2CBA" w:rsidRDefault="007376AB"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671EE1" w14:paraId="49FF7009" w14:textId="77777777" w:rsidTr="000D44C0">
        <w:tc>
          <w:tcPr>
            <w:tcW w:w="1070" w:type="dxa"/>
          </w:tcPr>
          <w:p w14:paraId="2A754C17" w14:textId="374C1CFE" w:rsidR="00671EE1" w:rsidRDefault="00671EE1" w:rsidP="000D44C0">
            <w:r>
              <w:t>0.42</w:t>
            </w:r>
          </w:p>
        </w:tc>
        <w:tc>
          <w:tcPr>
            <w:tcW w:w="1220" w:type="dxa"/>
          </w:tcPr>
          <w:p w14:paraId="70F4E425" w14:textId="4747FA9B" w:rsidR="00671EE1" w:rsidRDefault="00671EE1" w:rsidP="000D44C0">
            <w:r>
              <w:t>2020.07.09</w:t>
            </w:r>
          </w:p>
        </w:tc>
        <w:tc>
          <w:tcPr>
            <w:tcW w:w="8500" w:type="dxa"/>
          </w:tcPr>
          <w:p w14:paraId="5A99B2CE" w14:textId="77777777" w:rsidR="00671EE1" w:rsidRDefault="00C01814" w:rsidP="00D637B9">
            <w:pPr>
              <w:autoSpaceDE w:val="0"/>
              <w:autoSpaceDN w:val="0"/>
              <w:adjustRightInd w:val="0"/>
              <w:rPr>
                <w:rFonts w:ascii="Consolas" w:hAnsi="Consolas" w:cs="Consolas"/>
                <w:b/>
                <w:bCs/>
                <w:sz w:val="18"/>
                <w:szCs w:val="18"/>
              </w:rPr>
            </w:pPr>
            <w:bookmarkStart w:id="29" w:name="_GoBack"/>
            <w:r>
              <w:rPr>
                <w:rFonts w:ascii="Consolas" w:hAnsi="Consolas" w:cs="Consolas"/>
                <w:b/>
                <w:bCs/>
                <w:sz w:val="18"/>
                <w:szCs w:val="18"/>
              </w:rPr>
              <w:t>Feature: maps only paints the selected level (no national level in the background) and it paints the boundaries instead (for maps where data is missing).</w:t>
            </w:r>
          </w:p>
          <w:bookmarkEnd w:id="29"/>
          <w:p w14:paraId="7DE15ED1" w14:textId="2A6AF16B" w:rsidR="00C01814" w:rsidRDefault="00C01814" w:rsidP="00D637B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D637B9" w14:paraId="08B6D723" w14:textId="77777777" w:rsidTr="000D44C0">
        <w:tc>
          <w:tcPr>
            <w:tcW w:w="1070" w:type="dxa"/>
          </w:tcPr>
          <w:p w14:paraId="76A9FA49" w14:textId="04866862" w:rsidR="00D637B9" w:rsidRDefault="00D637B9" w:rsidP="000D44C0">
            <w:r>
              <w:t>0.41</w:t>
            </w:r>
          </w:p>
        </w:tc>
        <w:tc>
          <w:tcPr>
            <w:tcW w:w="1220" w:type="dxa"/>
          </w:tcPr>
          <w:p w14:paraId="71F3BBD3" w14:textId="38452EB9" w:rsidR="00D637B9" w:rsidRDefault="00D637B9" w:rsidP="000D44C0">
            <w:r>
              <w:t>2020.07.02</w:t>
            </w:r>
          </w:p>
        </w:tc>
        <w:tc>
          <w:tcPr>
            <w:tcW w:w="8500" w:type="dxa"/>
          </w:tcPr>
          <w:p w14:paraId="78056B18" w14:textId="00D30827" w:rsidR="00D637B9" w:rsidRDefault="00D637B9" w:rsidP="00D637B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D637B9" w:rsidRDefault="00D637B9" w:rsidP="00D637B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D637B9" w:rsidRPr="00D637B9" w:rsidRDefault="00D637B9" w:rsidP="00D637B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216269" w14:paraId="0499F52C" w14:textId="77777777" w:rsidTr="000D44C0">
        <w:tc>
          <w:tcPr>
            <w:tcW w:w="1070" w:type="dxa"/>
          </w:tcPr>
          <w:p w14:paraId="033504F6" w14:textId="77777777" w:rsidR="00216269" w:rsidRDefault="00216269" w:rsidP="000D44C0">
            <w:r>
              <w:t>0.40</w:t>
            </w:r>
          </w:p>
        </w:tc>
        <w:tc>
          <w:tcPr>
            <w:tcW w:w="1220" w:type="dxa"/>
          </w:tcPr>
          <w:p w14:paraId="240C0CCA" w14:textId="6B6C3ECA" w:rsidR="00216269" w:rsidRDefault="000F7A99" w:rsidP="000D44C0">
            <w:r>
              <w:t>2020.05.27</w:t>
            </w:r>
          </w:p>
        </w:tc>
        <w:tc>
          <w:tcPr>
            <w:tcW w:w="8500" w:type="dxa"/>
          </w:tcPr>
          <w:p w14:paraId="601EF3E1" w14:textId="77777777" w:rsidR="000F7A99" w:rsidRDefault="000F7A99" w:rsidP="000F7A99">
            <w:r>
              <w:t>Layout completely renewed</w:t>
            </w:r>
          </w:p>
          <w:p w14:paraId="1E7ED86E" w14:textId="77777777" w:rsidR="000F7A99" w:rsidRDefault="000F7A99" w:rsidP="000F7A99">
            <w:r>
              <w:t>Many static texts adapted</w:t>
            </w:r>
          </w:p>
          <w:p w14:paraId="0341B7B3" w14:textId="77777777" w:rsidR="000F7A99" w:rsidRDefault="000F7A99" w:rsidP="000F7A99"/>
          <w:p w14:paraId="0B31094D" w14:textId="5AF78EB6" w:rsidR="000F7A99" w:rsidRDefault="000F7A99" w:rsidP="000F7A99">
            <w:r>
              <w:t>legends sliders and selectors get now updated when selecting a legend</w:t>
            </w:r>
          </w:p>
          <w:p w14:paraId="733E7616" w14:textId="77777777" w:rsidR="000F7A99" w:rsidRDefault="000F7A99" w:rsidP="000F7A99">
            <w:r>
              <w:t>maps sliders and selectors get now updated when selecting a map</w:t>
            </w:r>
          </w:p>
          <w:p w14:paraId="3E4513C8" w14:textId="0FE0E630" w:rsidR="000F7A99" w:rsidRDefault="000F7A99" w:rsidP="000F7A99">
            <w:r>
              <w:t>legends sliders and selectors get disabled when no legend is selected</w:t>
            </w:r>
          </w:p>
          <w:p w14:paraId="7B14BCA4" w14:textId="77777777" w:rsidR="000F7A99" w:rsidRDefault="000F7A99" w:rsidP="000F7A99">
            <w:r>
              <w:t>maps sliders and selectors get disabled when no map is selected</w:t>
            </w:r>
          </w:p>
          <w:p w14:paraId="6595C960" w14:textId="77777777" w:rsidR="000F7A99" w:rsidRDefault="000F7A99" w:rsidP="000F7A99"/>
          <w:p w14:paraId="3E5B53FF" w14:textId="2B88E3B8" w:rsidR="000F7A99" w:rsidRDefault="000F7A99" w:rsidP="000F7A99">
            <w:r>
              <w:t xml:space="preserve">new </w:t>
            </w:r>
            <w:r w:rsidR="006A4109">
              <w:t xml:space="preserve">text </w:t>
            </w:r>
            <w:r>
              <w:t>size slider for legends</w:t>
            </w:r>
          </w:p>
          <w:p w14:paraId="50B23B99" w14:textId="77777777" w:rsidR="000F7A99" w:rsidRDefault="000F7A99" w:rsidP="000F7A99"/>
          <w:p w14:paraId="60A52DE1" w14:textId="77777777" w:rsidR="000F7A99" w:rsidRDefault="000F7A99" w:rsidP="000F7A99">
            <w:r>
              <w:t>risk appears now as a fraction</w:t>
            </w:r>
          </w:p>
          <w:p w14:paraId="3BDDEDA6" w14:textId="77777777" w:rsidR="000F7A99" w:rsidRDefault="000F7A99" w:rsidP="000F7A99"/>
          <w:p w14:paraId="4BF2DC22" w14:textId="77777777" w:rsidR="000F7A99" w:rsidRDefault="000F7A99" w:rsidP="000F7A99">
            <w:r>
              <w:t>BUGFIX: editor dialog is not editable itself</w:t>
            </w:r>
          </w:p>
          <w:p w14:paraId="3EF3F498" w14:textId="77777777" w:rsidR="000F7A99" w:rsidRDefault="000F7A99" w:rsidP="000F7A99">
            <w:r>
              <w:t xml:space="preserve">BUGFIX: editor elements are not </w:t>
            </w:r>
            <w:proofErr w:type="spellStart"/>
            <w:r>
              <w:t>footnotables</w:t>
            </w:r>
            <w:proofErr w:type="spellEnd"/>
          </w:p>
          <w:p w14:paraId="2FFB48CE" w14:textId="77777777" w:rsidR="000F7A99" w:rsidRDefault="000F7A99" w:rsidP="000F7A99">
            <w:r>
              <w:t xml:space="preserve">BUGFIX: title on maps are now </w:t>
            </w:r>
            <w:proofErr w:type="spellStart"/>
            <w:r>
              <w:t>footnotable</w:t>
            </w:r>
            <w:proofErr w:type="spellEnd"/>
            <w:r>
              <w:t xml:space="preserve"> as one element</w:t>
            </w:r>
          </w:p>
          <w:p w14:paraId="5624DBA7" w14:textId="77777777" w:rsidR="000F7A99" w:rsidRDefault="000F7A99" w:rsidP="000F7A99">
            <w:r>
              <w:t>BUGFIX: ZCL legend is now resizable</w:t>
            </w:r>
          </w:p>
          <w:p w14:paraId="5F0B872F" w14:textId="77777777" w:rsidR="000F7A99" w:rsidRDefault="000F7A99" w:rsidP="000F7A99">
            <w:r>
              <w:t>BUGFIX: last nota bene is now resizable</w:t>
            </w:r>
          </w:p>
          <w:p w14:paraId="584DF708" w14:textId="77777777" w:rsidR="000F7A99" w:rsidRDefault="000F7A99" w:rsidP="000F7A99"/>
          <w:p w14:paraId="7D536D6D" w14:textId="420AC965" w:rsidR="00216269" w:rsidRDefault="000F7A99" w:rsidP="000F7A99">
            <w:r>
              <w:t>User manual rearranged and reviewed.</w:t>
            </w:r>
          </w:p>
        </w:tc>
      </w:tr>
      <w:tr w:rsidR="00216269" w14:paraId="7C9C416C" w14:textId="77777777" w:rsidTr="000D44C0">
        <w:tc>
          <w:tcPr>
            <w:tcW w:w="1070" w:type="dxa"/>
          </w:tcPr>
          <w:p w14:paraId="215F5527" w14:textId="77777777" w:rsidR="00216269" w:rsidRDefault="00216269" w:rsidP="000D44C0">
            <w:r>
              <w:t>0.39</w:t>
            </w:r>
          </w:p>
        </w:tc>
        <w:tc>
          <w:tcPr>
            <w:tcW w:w="1220" w:type="dxa"/>
          </w:tcPr>
          <w:p w14:paraId="61528D89" w14:textId="77777777" w:rsidR="00216269" w:rsidRDefault="00216269" w:rsidP="000D44C0">
            <w:r>
              <w:t>2020.03.26</w:t>
            </w:r>
          </w:p>
        </w:tc>
        <w:tc>
          <w:tcPr>
            <w:tcW w:w="8500" w:type="dxa"/>
          </w:tcPr>
          <w:p w14:paraId="370CAED7" w14:textId="77777777" w:rsidR="00216269" w:rsidRDefault="00216269" w:rsidP="000D44C0">
            <w:r>
              <w:t xml:space="preserve">Disclaimer adapted to show </w:t>
            </w:r>
            <w:r>
              <w:rPr>
                <w:rFonts w:ascii="Helvetica" w:hAnsi="Helvetica" w:cs="Helvetica"/>
                <w:color w:val="333333"/>
                <w:sz w:val="21"/>
                <w:szCs w:val="21"/>
                <w:shd w:val="clear" w:color="auto" w:fill="FFFFFF"/>
              </w:rPr>
              <w:t>WHO/UCN/NTD</w:t>
            </w:r>
          </w:p>
        </w:tc>
      </w:tr>
      <w:tr w:rsidR="00216269" w14:paraId="19650C98" w14:textId="77777777" w:rsidTr="000D44C0">
        <w:tc>
          <w:tcPr>
            <w:tcW w:w="1070" w:type="dxa"/>
          </w:tcPr>
          <w:p w14:paraId="1186CBD7" w14:textId="77777777" w:rsidR="00216269" w:rsidRDefault="00216269" w:rsidP="000D44C0">
            <w:r>
              <w:t>0.38</w:t>
            </w:r>
          </w:p>
        </w:tc>
        <w:tc>
          <w:tcPr>
            <w:tcW w:w="1220" w:type="dxa"/>
          </w:tcPr>
          <w:p w14:paraId="7B46B777" w14:textId="77777777" w:rsidR="00216269" w:rsidRDefault="00216269" w:rsidP="000D44C0">
            <w:r>
              <w:t>2020.03.18</w:t>
            </w:r>
          </w:p>
        </w:tc>
        <w:tc>
          <w:tcPr>
            <w:tcW w:w="8500" w:type="dxa"/>
          </w:tcPr>
          <w:p w14:paraId="62F9518E" w14:textId="77777777" w:rsidR="00216269" w:rsidRDefault="00216269" w:rsidP="000D44C0">
            <w:r>
              <w:t xml:space="preserve">WHO </w:t>
            </w:r>
            <w:proofErr w:type="spellStart"/>
            <w:r>
              <w:t>Basemap</w:t>
            </w:r>
            <w:proofErr w:type="spellEnd"/>
            <w:r>
              <w:t xml:space="preserve"> is now available for maps.</w:t>
            </w:r>
          </w:p>
          <w:p w14:paraId="11BAA236" w14:textId="77777777" w:rsidR="00216269" w:rsidRDefault="00216269" w:rsidP="000D44C0">
            <w:r>
              <w:t>Facility layer map removed. Google maps enabled.</w:t>
            </w:r>
          </w:p>
          <w:p w14:paraId="3FED9B21" w14:textId="77777777" w:rsidR="00216269" w:rsidRDefault="00216269" w:rsidP="000D44C0">
            <w:r>
              <w:t>New button “Recreate all legends” for cases when legends get lost.</w:t>
            </w:r>
          </w:p>
        </w:tc>
      </w:tr>
      <w:tr w:rsidR="00216269" w14:paraId="42CAA9AB" w14:textId="77777777" w:rsidTr="000D44C0">
        <w:tc>
          <w:tcPr>
            <w:tcW w:w="1070" w:type="dxa"/>
          </w:tcPr>
          <w:p w14:paraId="54A0E142" w14:textId="77777777" w:rsidR="00216269" w:rsidRDefault="00216269" w:rsidP="000D44C0">
            <w:r>
              <w:t>0.37</w:t>
            </w:r>
          </w:p>
        </w:tc>
        <w:tc>
          <w:tcPr>
            <w:tcW w:w="1220" w:type="dxa"/>
          </w:tcPr>
          <w:p w14:paraId="3AEE8A1A" w14:textId="77777777" w:rsidR="00216269" w:rsidRDefault="00216269" w:rsidP="000D44C0">
            <w:r>
              <w:t>2020.03.13</w:t>
            </w:r>
          </w:p>
        </w:tc>
        <w:tc>
          <w:tcPr>
            <w:tcW w:w="8500" w:type="dxa"/>
          </w:tcPr>
          <w:p w14:paraId="6C34DB36" w14:textId="77777777" w:rsidR="00216269" w:rsidRDefault="00216269" w:rsidP="000D44C0">
            <w:r>
              <w:t>New link to Google Doc guides on the Help section</w:t>
            </w:r>
          </w:p>
        </w:tc>
      </w:tr>
      <w:tr w:rsidR="00216269" w14:paraId="0005633D" w14:textId="77777777" w:rsidTr="000D44C0">
        <w:tc>
          <w:tcPr>
            <w:tcW w:w="1070" w:type="dxa"/>
          </w:tcPr>
          <w:p w14:paraId="73DBD31E" w14:textId="77777777" w:rsidR="00216269" w:rsidRDefault="00216269" w:rsidP="000D44C0">
            <w:r>
              <w:t>0.36</w:t>
            </w:r>
          </w:p>
        </w:tc>
        <w:tc>
          <w:tcPr>
            <w:tcW w:w="1220" w:type="dxa"/>
          </w:tcPr>
          <w:p w14:paraId="533F2979" w14:textId="77777777" w:rsidR="00216269" w:rsidRDefault="00216269" w:rsidP="000D44C0">
            <w:r>
              <w:t>2020.03.12</w:t>
            </w:r>
          </w:p>
        </w:tc>
        <w:tc>
          <w:tcPr>
            <w:tcW w:w="8500" w:type="dxa"/>
          </w:tcPr>
          <w:p w14:paraId="3926DF4C" w14:textId="77777777" w:rsidR="00216269" w:rsidRDefault="00216269" w:rsidP="000D44C0">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216269" w:rsidRDefault="00216269" w:rsidP="000D44C0">
            <w:r>
              <w:t>Manual tab changed name to Help and help message is now included there.</w:t>
            </w:r>
          </w:p>
        </w:tc>
      </w:tr>
      <w:tr w:rsidR="00216269" w14:paraId="6F289573" w14:textId="77777777" w:rsidTr="000D44C0">
        <w:tc>
          <w:tcPr>
            <w:tcW w:w="1070" w:type="dxa"/>
          </w:tcPr>
          <w:p w14:paraId="69BCBB87" w14:textId="77777777" w:rsidR="00216269" w:rsidRDefault="00216269" w:rsidP="000D44C0">
            <w:r>
              <w:t>0.35</w:t>
            </w:r>
          </w:p>
        </w:tc>
        <w:tc>
          <w:tcPr>
            <w:tcW w:w="1220" w:type="dxa"/>
          </w:tcPr>
          <w:p w14:paraId="087315DF" w14:textId="77777777" w:rsidR="00216269" w:rsidRDefault="00216269" w:rsidP="000D44C0">
            <w:r>
              <w:t>2020.03.11</w:t>
            </w:r>
          </w:p>
        </w:tc>
        <w:tc>
          <w:tcPr>
            <w:tcW w:w="8500" w:type="dxa"/>
          </w:tcPr>
          <w:p w14:paraId="421AB599" w14:textId="77777777" w:rsidR="00216269" w:rsidRDefault="00216269" w:rsidP="000D44C0">
            <w:r>
              <w:t>Feature: A new error box appears if one or more API calls failed.</w:t>
            </w:r>
          </w:p>
          <w:p w14:paraId="15B58128" w14:textId="77777777" w:rsidR="00216269" w:rsidRDefault="00216269" w:rsidP="000D44C0">
            <w:r>
              <w:t>Bugfix: API calls logic refactored: some calls were being executed twice.</w:t>
            </w:r>
          </w:p>
        </w:tc>
      </w:tr>
      <w:tr w:rsidR="00216269" w14:paraId="1A16C41C" w14:textId="77777777" w:rsidTr="000D44C0">
        <w:tc>
          <w:tcPr>
            <w:tcW w:w="1070" w:type="dxa"/>
          </w:tcPr>
          <w:p w14:paraId="02FA4648" w14:textId="77777777" w:rsidR="00216269" w:rsidRDefault="00216269" w:rsidP="000D44C0">
            <w:r>
              <w:t>0.34</w:t>
            </w:r>
          </w:p>
        </w:tc>
        <w:tc>
          <w:tcPr>
            <w:tcW w:w="1220" w:type="dxa"/>
          </w:tcPr>
          <w:p w14:paraId="5666E20A" w14:textId="77777777" w:rsidR="00216269" w:rsidRDefault="00216269" w:rsidP="000D44C0">
            <w:r>
              <w:t>2020.03.09</w:t>
            </w:r>
          </w:p>
        </w:tc>
        <w:tc>
          <w:tcPr>
            <w:tcW w:w="8500" w:type="dxa"/>
          </w:tcPr>
          <w:p w14:paraId="43FA8814" w14:textId="77777777" w:rsidR="00216269" w:rsidRDefault="00216269" w:rsidP="000D44C0">
            <w:r>
              <w:t>Bugfix: Monthly tables shows now “No Data” instead of undefined when no values found.</w:t>
            </w:r>
          </w:p>
          <w:p w14:paraId="7D434E10" w14:textId="77777777" w:rsidR="00216269" w:rsidRDefault="00216269" w:rsidP="000D44C0">
            <w:r>
              <w:t xml:space="preserve">Bugfix: Monthly </w:t>
            </w:r>
            <w:proofErr w:type="spellStart"/>
            <w:r>
              <w:t>LineCharts</w:t>
            </w:r>
            <w:proofErr w:type="spellEnd"/>
            <w:r>
              <w:t xml:space="preserve"> are now appearing even when there is missing data.</w:t>
            </w:r>
          </w:p>
        </w:tc>
      </w:tr>
      <w:tr w:rsidR="00216269" w14:paraId="38E90285" w14:textId="77777777" w:rsidTr="000D44C0">
        <w:tc>
          <w:tcPr>
            <w:tcW w:w="1070" w:type="dxa"/>
          </w:tcPr>
          <w:p w14:paraId="766E293B" w14:textId="77777777" w:rsidR="00216269" w:rsidRDefault="00216269" w:rsidP="000D44C0">
            <w:r>
              <w:t>0.33</w:t>
            </w:r>
          </w:p>
        </w:tc>
        <w:tc>
          <w:tcPr>
            <w:tcW w:w="1220" w:type="dxa"/>
          </w:tcPr>
          <w:p w14:paraId="7B30AC13" w14:textId="77777777" w:rsidR="00216269" w:rsidRDefault="00216269" w:rsidP="000D44C0">
            <w:r>
              <w:t>2020.03.04</w:t>
            </w:r>
          </w:p>
        </w:tc>
        <w:tc>
          <w:tcPr>
            <w:tcW w:w="8500" w:type="dxa"/>
          </w:tcPr>
          <w:p w14:paraId="1546479F" w14:textId="77777777" w:rsidR="00216269" w:rsidRDefault="00216269" w:rsidP="000D44C0">
            <w:r>
              <w:t>Bugfix on placing values in the right place when getting indicator values.</w:t>
            </w:r>
          </w:p>
          <w:p w14:paraId="443655D6" w14:textId="77777777" w:rsidR="00216269" w:rsidRDefault="00216269" w:rsidP="000D44C0">
            <w:r>
              <w:t>Bugfix on Population value transformation from thousands to integer.</w:t>
            </w:r>
          </w:p>
          <w:p w14:paraId="7387B99F" w14:textId="77777777" w:rsidR="00216269" w:rsidRDefault="00216269" w:rsidP="000D44C0">
            <w:r>
              <w:t>Some User Manual error corrections.</w:t>
            </w:r>
          </w:p>
        </w:tc>
      </w:tr>
      <w:tr w:rsidR="00216269" w14:paraId="64D3F7D1" w14:textId="77777777" w:rsidTr="000D44C0">
        <w:tc>
          <w:tcPr>
            <w:tcW w:w="1070" w:type="dxa"/>
          </w:tcPr>
          <w:p w14:paraId="5E128899" w14:textId="77777777" w:rsidR="00216269" w:rsidRDefault="00216269" w:rsidP="000D44C0">
            <w:r>
              <w:t>0.32</w:t>
            </w:r>
          </w:p>
        </w:tc>
        <w:tc>
          <w:tcPr>
            <w:tcW w:w="1220" w:type="dxa"/>
          </w:tcPr>
          <w:p w14:paraId="080F3F16" w14:textId="77777777" w:rsidR="00216269" w:rsidRDefault="00216269" w:rsidP="000D44C0">
            <w:r>
              <w:t>2020.01.17</w:t>
            </w:r>
          </w:p>
        </w:tc>
        <w:tc>
          <w:tcPr>
            <w:tcW w:w="8500" w:type="dxa"/>
          </w:tcPr>
          <w:p w14:paraId="4BF3D8E0" w14:textId="77777777" w:rsidR="00216269" w:rsidRDefault="00216269" w:rsidP="000D44C0">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216269" w14:paraId="7AE34A25" w14:textId="77777777" w:rsidTr="000D44C0">
        <w:tc>
          <w:tcPr>
            <w:tcW w:w="1070" w:type="dxa"/>
          </w:tcPr>
          <w:p w14:paraId="32D70317" w14:textId="77777777" w:rsidR="00216269" w:rsidRDefault="00216269" w:rsidP="000D44C0">
            <w:r>
              <w:lastRenderedPageBreak/>
              <w:t>0.31</w:t>
            </w:r>
          </w:p>
        </w:tc>
        <w:tc>
          <w:tcPr>
            <w:tcW w:w="1220" w:type="dxa"/>
          </w:tcPr>
          <w:p w14:paraId="7D9E4DFD" w14:textId="77777777" w:rsidR="00216269" w:rsidRDefault="00216269" w:rsidP="000D44C0">
            <w:r>
              <w:t>2020.01.14</w:t>
            </w:r>
          </w:p>
        </w:tc>
        <w:tc>
          <w:tcPr>
            <w:tcW w:w="8500" w:type="dxa"/>
          </w:tcPr>
          <w:p w14:paraId="3D22CB70" w14:textId="77777777" w:rsidR="00216269" w:rsidRDefault="00216269" w:rsidP="000D44C0">
            <w:r>
              <w:t xml:space="preserve">Subnational levels are now disabled if there are no </w:t>
            </w:r>
            <w:proofErr w:type="spellStart"/>
            <w:r>
              <w:t>orgUnits</w:t>
            </w:r>
            <w:proofErr w:type="spellEnd"/>
            <w:r>
              <w:t xml:space="preserve"> for that level</w:t>
            </w:r>
          </w:p>
        </w:tc>
      </w:tr>
      <w:tr w:rsidR="00216269" w14:paraId="39AC0D2E" w14:textId="77777777" w:rsidTr="000D44C0">
        <w:tc>
          <w:tcPr>
            <w:tcW w:w="1070" w:type="dxa"/>
          </w:tcPr>
          <w:p w14:paraId="7CA07210" w14:textId="77777777" w:rsidR="00216269" w:rsidRDefault="00216269" w:rsidP="000D44C0">
            <w:r>
              <w:t>0.30</w:t>
            </w:r>
          </w:p>
        </w:tc>
        <w:tc>
          <w:tcPr>
            <w:tcW w:w="1220" w:type="dxa"/>
          </w:tcPr>
          <w:p w14:paraId="3244BD22" w14:textId="77777777" w:rsidR="00216269" w:rsidRDefault="00216269" w:rsidP="000D44C0">
            <w:r>
              <w:t>2020.01.09</w:t>
            </w:r>
          </w:p>
        </w:tc>
        <w:tc>
          <w:tcPr>
            <w:tcW w:w="8500" w:type="dxa"/>
          </w:tcPr>
          <w:p w14:paraId="12189BCB" w14:textId="77777777" w:rsidR="00216269" w:rsidRDefault="00216269" w:rsidP="000D44C0">
            <w:r>
              <w:t>Zoom in and out buttons added to maps. Buttons disappear when printing.</w:t>
            </w:r>
          </w:p>
          <w:p w14:paraId="551D7770" w14:textId="77777777" w:rsidR="00216269" w:rsidRDefault="00216269" w:rsidP="000D44C0">
            <w:r>
              <w:t>Chart titles aligned with 2015 CPs.</w:t>
            </w:r>
          </w:p>
          <w:p w14:paraId="667BE278" w14:textId="77777777" w:rsidR="00216269" w:rsidRDefault="00216269" w:rsidP="000D44C0">
            <w:r>
              <w:t>Bugfix: Legend and map update buttons are now grayed out when no legend or map selected.</w:t>
            </w:r>
          </w:p>
        </w:tc>
      </w:tr>
      <w:tr w:rsidR="00216269" w14:paraId="38009768" w14:textId="77777777" w:rsidTr="000D44C0">
        <w:tc>
          <w:tcPr>
            <w:tcW w:w="1070" w:type="dxa"/>
          </w:tcPr>
          <w:p w14:paraId="188273A8" w14:textId="77777777" w:rsidR="00216269" w:rsidRDefault="00216269" w:rsidP="000D44C0">
            <w:r>
              <w:t>0.29</w:t>
            </w:r>
          </w:p>
        </w:tc>
        <w:tc>
          <w:tcPr>
            <w:tcW w:w="1220" w:type="dxa"/>
          </w:tcPr>
          <w:p w14:paraId="5F9BB49E" w14:textId="77777777" w:rsidR="00216269" w:rsidRDefault="00216269" w:rsidP="000D44C0">
            <w:r>
              <w:t>2019.12.20</w:t>
            </w:r>
          </w:p>
        </w:tc>
        <w:tc>
          <w:tcPr>
            <w:tcW w:w="8500" w:type="dxa"/>
          </w:tcPr>
          <w:p w14:paraId="736D0143" w14:textId="77777777" w:rsidR="00216269" w:rsidRDefault="00216269" w:rsidP="000D44C0">
            <w:r>
              <w:t>Provisional texts in red are now underlined</w:t>
            </w:r>
          </w:p>
          <w:p w14:paraId="37D66ED0" w14:textId="77777777" w:rsidR="00216269" w:rsidRDefault="00216269" w:rsidP="000D44C0">
            <w:r>
              <w:t>Bugfix: text editor didn't work always editing text attributes.</w:t>
            </w:r>
          </w:p>
          <w:p w14:paraId="3865E4A0" w14:textId="77777777" w:rsidR="00216269" w:rsidRDefault="00216269" w:rsidP="000D44C0">
            <w:r>
              <w:t>When no data in denominators, the result is now “No data” instead of “</w:t>
            </w:r>
            <w:proofErr w:type="gramStart"/>
            <w:r>
              <w:t>-“</w:t>
            </w:r>
            <w:proofErr w:type="gramEnd"/>
            <w:r>
              <w:t>.</w:t>
            </w:r>
          </w:p>
        </w:tc>
      </w:tr>
      <w:tr w:rsidR="00216269" w14:paraId="02C53D3C" w14:textId="77777777" w:rsidTr="000D44C0">
        <w:tc>
          <w:tcPr>
            <w:tcW w:w="1070" w:type="dxa"/>
          </w:tcPr>
          <w:p w14:paraId="09BD3CFD" w14:textId="77777777" w:rsidR="00216269" w:rsidRDefault="00216269" w:rsidP="000D44C0">
            <w:r>
              <w:t>0.28</w:t>
            </w:r>
          </w:p>
        </w:tc>
        <w:tc>
          <w:tcPr>
            <w:tcW w:w="1220" w:type="dxa"/>
          </w:tcPr>
          <w:p w14:paraId="3BD95EF9" w14:textId="77777777" w:rsidR="00216269" w:rsidRDefault="00216269" w:rsidP="000D44C0">
            <w:r>
              <w:t>2019.12.19</w:t>
            </w:r>
          </w:p>
        </w:tc>
        <w:tc>
          <w:tcPr>
            <w:tcW w:w="8500" w:type="dxa"/>
          </w:tcPr>
          <w:p w14:paraId="1D1D3E9E" w14:textId="77777777" w:rsidR="00216269" w:rsidRDefault="00216269" w:rsidP="000D44C0">
            <w:r>
              <w:t>Bugfix: screen passive is showing now “No data” or the value, instead 0 or undefined.</w:t>
            </w:r>
          </w:p>
          <w:p w14:paraId="05F7E3CE" w14:textId="77777777" w:rsidR="00216269" w:rsidRDefault="00216269" w:rsidP="000D44C0">
            <w:r>
              <w:t>Workaround: cases are retrieved now from DE value, due to DHIS2 blanks indicator issue. XXX_</w:t>
            </w:r>
            <w:r w:rsidRPr="00653781">
              <w:t>POP_AT_RISK_I indicators adapted.</w:t>
            </w:r>
          </w:p>
          <w:p w14:paraId="11EB165A" w14:textId="77777777" w:rsidR="00216269" w:rsidRDefault="00216269" w:rsidP="000D44C0">
            <w:r>
              <w:t>Bugfix on several data and indicator retrieval order.</w:t>
            </w:r>
          </w:p>
        </w:tc>
      </w:tr>
      <w:tr w:rsidR="00216269" w14:paraId="6C1E4615" w14:textId="77777777" w:rsidTr="000D44C0">
        <w:tc>
          <w:tcPr>
            <w:tcW w:w="1070" w:type="dxa"/>
          </w:tcPr>
          <w:p w14:paraId="63CAE5A9" w14:textId="77777777" w:rsidR="00216269" w:rsidRDefault="00216269" w:rsidP="000D44C0">
            <w:r>
              <w:t>0.27</w:t>
            </w:r>
          </w:p>
        </w:tc>
        <w:tc>
          <w:tcPr>
            <w:tcW w:w="1220" w:type="dxa"/>
          </w:tcPr>
          <w:p w14:paraId="79D96D71" w14:textId="77777777" w:rsidR="00216269" w:rsidRDefault="00216269" w:rsidP="000D44C0">
            <w:r>
              <w:t>2019.12.18</w:t>
            </w:r>
          </w:p>
        </w:tc>
        <w:tc>
          <w:tcPr>
            <w:tcW w:w="8500" w:type="dxa"/>
          </w:tcPr>
          <w:p w14:paraId="25489238" w14:textId="77777777" w:rsidR="00216269" w:rsidRPr="00721BAE" w:rsidRDefault="00216269" w:rsidP="000D44C0">
            <w:r>
              <w:t>Bugfix: maps only generate national and last selected level now (instead of all levels).</w:t>
            </w:r>
          </w:p>
        </w:tc>
      </w:tr>
      <w:tr w:rsidR="00216269" w14:paraId="4CC29B9E" w14:textId="77777777" w:rsidTr="000D44C0">
        <w:tc>
          <w:tcPr>
            <w:tcW w:w="1070" w:type="dxa"/>
          </w:tcPr>
          <w:p w14:paraId="6073885E" w14:textId="77777777" w:rsidR="00216269" w:rsidRDefault="00216269" w:rsidP="000D44C0">
            <w:r>
              <w:t>0.26</w:t>
            </w:r>
          </w:p>
        </w:tc>
        <w:tc>
          <w:tcPr>
            <w:tcW w:w="1220" w:type="dxa"/>
          </w:tcPr>
          <w:p w14:paraId="4B4357FD" w14:textId="77777777" w:rsidR="00216269" w:rsidRDefault="00216269" w:rsidP="000D44C0">
            <w:r>
              <w:t>2019.12.17</w:t>
            </w:r>
          </w:p>
        </w:tc>
        <w:tc>
          <w:tcPr>
            <w:tcW w:w="8500" w:type="dxa"/>
          </w:tcPr>
          <w:p w14:paraId="71935694" w14:textId="77777777" w:rsidR="00216269" w:rsidRDefault="00216269" w:rsidP="000D44C0">
            <w:r w:rsidRPr="00721BAE">
              <w:t>direct exam and positive slides sections replaced by indicators</w:t>
            </w:r>
          </w:p>
          <w:p w14:paraId="3C6D6B85" w14:textId="77777777" w:rsidR="00216269" w:rsidRDefault="00216269" w:rsidP="000D44C0">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216269" w14:paraId="58BE4FAD" w14:textId="77777777" w:rsidTr="000D44C0">
        <w:tc>
          <w:tcPr>
            <w:tcW w:w="1070" w:type="dxa"/>
          </w:tcPr>
          <w:p w14:paraId="60D8CF1E" w14:textId="77777777" w:rsidR="00216269" w:rsidRDefault="00216269" w:rsidP="000D44C0">
            <w:r>
              <w:t>0.25</w:t>
            </w:r>
          </w:p>
        </w:tc>
        <w:tc>
          <w:tcPr>
            <w:tcW w:w="1220" w:type="dxa"/>
          </w:tcPr>
          <w:p w14:paraId="788EA01D" w14:textId="77777777" w:rsidR="00216269" w:rsidRDefault="00216269" w:rsidP="000D44C0">
            <w:r>
              <w:t>2019.12.16</w:t>
            </w:r>
          </w:p>
        </w:tc>
        <w:tc>
          <w:tcPr>
            <w:tcW w:w="8500" w:type="dxa"/>
          </w:tcPr>
          <w:p w14:paraId="12A18029" w14:textId="77777777" w:rsidR="00216269" w:rsidRDefault="00216269" w:rsidP="000D44C0">
            <w:r>
              <w:t>Treatment outcome. Initial cure rate, failure and fatality changed by indicators</w:t>
            </w:r>
          </w:p>
        </w:tc>
      </w:tr>
      <w:tr w:rsidR="00216269" w14:paraId="0EBB6218" w14:textId="77777777" w:rsidTr="000D44C0">
        <w:tc>
          <w:tcPr>
            <w:tcW w:w="1070" w:type="dxa"/>
          </w:tcPr>
          <w:p w14:paraId="18039530" w14:textId="77777777" w:rsidR="00216269" w:rsidRDefault="00216269" w:rsidP="000D44C0">
            <w:r>
              <w:t>0.24</w:t>
            </w:r>
          </w:p>
        </w:tc>
        <w:tc>
          <w:tcPr>
            <w:tcW w:w="1220" w:type="dxa"/>
          </w:tcPr>
          <w:p w14:paraId="5C7F1725" w14:textId="77777777" w:rsidR="00216269" w:rsidRDefault="00216269" w:rsidP="000D44C0">
            <w:r>
              <w:t>2019.12.06</w:t>
            </w:r>
          </w:p>
        </w:tc>
        <w:tc>
          <w:tcPr>
            <w:tcW w:w="8500" w:type="dxa"/>
          </w:tcPr>
          <w:p w14:paraId="12A7D5F0" w14:textId="77777777" w:rsidR="00216269" w:rsidRDefault="00216269" w:rsidP="000D44C0">
            <w:r>
              <w:t xml:space="preserve">Chart logic code improved. </w:t>
            </w:r>
          </w:p>
          <w:p w14:paraId="4BC71674" w14:textId="77777777" w:rsidR="00216269" w:rsidRDefault="00216269" w:rsidP="000D44C0">
            <w:r>
              <w:t>Chart order changed: VL – CL – AZCL</w:t>
            </w:r>
          </w:p>
          <w:p w14:paraId="2FB537CF" w14:textId="77777777" w:rsidR="00216269" w:rsidRDefault="00216269" w:rsidP="000D44C0">
            <w:r>
              <w:t>Bugfix: charts were not correctly stacked.</w:t>
            </w:r>
          </w:p>
          <w:p w14:paraId="562AC79B" w14:textId="77777777" w:rsidR="00216269" w:rsidRDefault="00216269" w:rsidP="000D44C0">
            <w:r>
              <w:t>Bugfix: undefined text under diagnostic tables.</w:t>
            </w:r>
          </w:p>
          <w:p w14:paraId="4238631E" w14:textId="77777777" w:rsidR="00216269" w:rsidRDefault="00216269" w:rsidP="000D44C0">
            <w:r>
              <w:t>Bugfix: PKDL cases were showing VL cases.</w:t>
            </w:r>
          </w:p>
          <w:p w14:paraId="083F5FA0" w14:textId="77777777" w:rsidR="00216269" w:rsidRDefault="00216269" w:rsidP="000D44C0">
            <w:r>
              <w:t>Bugfix: CGI section. Male gender was taking Female value.</w:t>
            </w:r>
          </w:p>
          <w:p w14:paraId="02443BEB" w14:textId="77777777" w:rsidR="00216269" w:rsidRDefault="00216269" w:rsidP="000D44C0">
            <w:r>
              <w:t>Bugfix: CGI section. Age group population was not correctly rounded.</w:t>
            </w:r>
          </w:p>
        </w:tc>
      </w:tr>
      <w:tr w:rsidR="00216269" w14:paraId="1F9C7EE2" w14:textId="77777777" w:rsidTr="000D44C0">
        <w:tc>
          <w:tcPr>
            <w:tcW w:w="1070" w:type="dxa"/>
          </w:tcPr>
          <w:p w14:paraId="45AEDD48" w14:textId="77777777" w:rsidR="00216269" w:rsidRDefault="00216269" w:rsidP="000D44C0">
            <w:r>
              <w:t>0.23</w:t>
            </w:r>
          </w:p>
        </w:tc>
        <w:tc>
          <w:tcPr>
            <w:tcW w:w="1220" w:type="dxa"/>
          </w:tcPr>
          <w:p w14:paraId="606BE43A" w14:textId="77777777" w:rsidR="00216269" w:rsidRDefault="00216269" w:rsidP="000D44C0">
            <w:r>
              <w:t>2019.11.19</w:t>
            </w:r>
          </w:p>
        </w:tc>
        <w:tc>
          <w:tcPr>
            <w:tcW w:w="8500" w:type="dxa"/>
          </w:tcPr>
          <w:p w14:paraId="261F7371" w14:textId="77777777" w:rsidR="00216269" w:rsidRDefault="00216269" w:rsidP="000D44C0">
            <w:r>
              <w:t>Charts aligned. Charts size and font size reduced to adjust to two pages.</w:t>
            </w:r>
          </w:p>
        </w:tc>
      </w:tr>
      <w:tr w:rsidR="00216269" w14:paraId="5AEB8B13" w14:textId="77777777" w:rsidTr="000D44C0">
        <w:tc>
          <w:tcPr>
            <w:tcW w:w="1070" w:type="dxa"/>
          </w:tcPr>
          <w:p w14:paraId="51BC6CDB" w14:textId="77777777" w:rsidR="00216269" w:rsidRDefault="00216269" w:rsidP="000D44C0">
            <w:r>
              <w:t>0.22</w:t>
            </w:r>
          </w:p>
        </w:tc>
        <w:tc>
          <w:tcPr>
            <w:tcW w:w="1220" w:type="dxa"/>
          </w:tcPr>
          <w:p w14:paraId="44A8F5B5" w14:textId="77777777" w:rsidR="00216269" w:rsidRDefault="00216269" w:rsidP="000D44C0">
            <w:r>
              <w:t>2019.11.18</w:t>
            </w:r>
          </w:p>
        </w:tc>
        <w:tc>
          <w:tcPr>
            <w:tcW w:w="8500" w:type="dxa"/>
          </w:tcPr>
          <w:p w14:paraId="20E70D07" w14:textId="77777777" w:rsidR="00216269" w:rsidRDefault="00216269" w:rsidP="000D44C0">
            <w:r>
              <w:t>Title on yearly incidence and new cases charts</w:t>
            </w:r>
          </w:p>
        </w:tc>
      </w:tr>
      <w:tr w:rsidR="00216269" w14:paraId="1947CF09" w14:textId="77777777" w:rsidTr="000D44C0">
        <w:tc>
          <w:tcPr>
            <w:tcW w:w="1070" w:type="dxa"/>
          </w:tcPr>
          <w:p w14:paraId="19434753" w14:textId="77777777" w:rsidR="00216269" w:rsidRDefault="00216269" w:rsidP="000D44C0">
            <w:r>
              <w:t>0.21</w:t>
            </w:r>
          </w:p>
        </w:tc>
        <w:tc>
          <w:tcPr>
            <w:tcW w:w="1220" w:type="dxa"/>
          </w:tcPr>
          <w:p w14:paraId="4513F273" w14:textId="77777777" w:rsidR="00216269" w:rsidRDefault="00216269" w:rsidP="000D44C0">
            <w:r>
              <w:t>2019.11.08</w:t>
            </w:r>
          </w:p>
        </w:tc>
        <w:tc>
          <w:tcPr>
            <w:tcW w:w="8500" w:type="dxa"/>
          </w:tcPr>
          <w:p w14:paraId="29490191" w14:textId="77777777" w:rsidR="00216269" w:rsidRDefault="00216269" w:rsidP="000D44C0">
            <w:r>
              <w:t>Introduction about N/A and No data added to 3.2 “Country profile” chapter.</w:t>
            </w:r>
          </w:p>
          <w:p w14:paraId="70CDDEB5" w14:textId="77777777" w:rsidR="00216269" w:rsidRDefault="00216269" w:rsidP="000D44C0">
            <w:r>
              <w:t>Total population and Population at risk description improved. (B1, C10, D5).</w:t>
            </w:r>
          </w:p>
          <w:p w14:paraId="24E5A716" w14:textId="77777777" w:rsidR="00216269" w:rsidRPr="00F66959" w:rsidRDefault="00216269" w:rsidP="000D44C0">
            <w:r>
              <w:t xml:space="preserve">Bugfix: new cases and incidence chart. Gap between years and data fixed. </w:t>
            </w:r>
          </w:p>
        </w:tc>
      </w:tr>
      <w:tr w:rsidR="00216269" w14:paraId="2CAADA55" w14:textId="77777777" w:rsidTr="000D44C0">
        <w:tc>
          <w:tcPr>
            <w:tcW w:w="1070" w:type="dxa"/>
          </w:tcPr>
          <w:p w14:paraId="72DE5027" w14:textId="77777777" w:rsidR="00216269" w:rsidRDefault="00216269" w:rsidP="000D44C0">
            <w:r>
              <w:t>0.20</w:t>
            </w:r>
          </w:p>
        </w:tc>
        <w:tc>
          <w:tcPr>
            <w:tcW w:w="1220" w:type="dxa"/>
          </w:tcPr>
          <w:p w14:paraId="55B5D7BC" w14:textId="77777777" w:rsidR="00216269" w:rsidRDefault="00216269" w:rsidP="000D44C0">
            <w:r>
              <w:t>2019.11.07</w:t>
            </w:r>
          </w:p>
        </w:tc>
        <w:tc>
          <w:tcPr>
            <w:tcW w:w="8500" w:type="dxa"/>
          </w:tcPr>
          <w:p w14:paraId="3C2232F8" w14:textId="77777777" w:rsidR="00216269" w:rsidRDefault="00216269" w:rsidP="000D44C0">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216269" w:rsidRDefault="00216269" w:rsidP="000D44C0">
            <w:r w:rsidRPr="0054782C">
              <w:rPr>
                <w:i/>
              </w:rPr>
              <w:t>Life expectancy at birth</w:t>
            </w:r>
            <w:r>
              <w:t xml:space="preserve"> is now retrieved </w:t>
            </w:r>
            <w:r w:rsidRPr="0054782C">
              <w:t>from GHO, not WB</w:t>
            </w:r>
            <w:r>
              <w:t xml:space="preserve">. </w:t>
            </w:r>
          </w:p>
        </w:tc>
      </w:tr>
      <w:tr w:rsidR="00216269" w14:paraId="0F9BDAA8" w14:textId="77777777" w:rsidTr="000D44C0">
        <w:tc>
          <w:tcPr>
            <w:tcW w:w="1070" w:type="dxa"/>
          </w:tcPr>
          <w:p w14:paraId="3186C98B" w14:textId="77777777" w:rsidR="00216269" w:rsidRDefault="00216269" w:rsidP="000D44C0">
            <w:r>
              <w:t>0.19</w:t>
            </w:r>
          </w:p>
        </w:tc>
        <w:tc>
          <w:tcPr>
            <w:tcW w:w="1220" w:type="dxa"/>
          </w:tcPr>
          <w:p w14:paraId="1AEEAB18" w14:textId="77777777" w:rsidR="00216269" w:rsidRDefault="00216269" w:rsidP="000D44C0">
            <w:r>
              <w:t>2019.11.05</w:t>
            </w:r>
          </w:p>
        </w:tc>
        <w:tc>
          <w:tcPr>
            <w:tcW w:w="8500" w:type="dxa"/>
          </w:tcPr>
          <w:p w14:paraId="51268A24" w14:textId="77777777" w:rsidR="00216269" w:rsidRDefault="00216269" w:rsidP="000D44C0">
            <w:r>
              <w:t>All texts reviewed and adapted to 2015 CP texts.</w:t>
            </w:r>
          </w:p>
          <w:p w14:paraId="4E8E596C" w14:textId="77777777" w:rsidR="00216269" w:rsidRDefault="00216269" w:rsidP="000D44C0">
            <w:r w:rsidRPr="00AF2792">
              <w:rPr>
                <w:i/>
              </w:rPr>
              <w:t>Country General Information</w:t>
            </w:r>
            <w:r>
              <w:t xml:space="preserve"> and </w:t>
            </w:r>
            <w:r w:rsidRPr="00AF2792">
              <w:rPr>
                <w:i/>
              </w:rPr>
              <w:t>Control and Surveillance</w:t>
            </w:r>
            <w:r>
              <w:t xml:space="preserve"> sections show now in one column.</w:t>
            </w:r>
          </w:p>
          <w:p w14:paraId="460975FA" w14:textId="77777777" w:rsidR="00216269" w:rsidRDefault="00216269" w:rsidP="000D44C0">
            <w:r>
              <w:t>Printing the CP chapter of the manual updated</w:t>
            </w:r>
          </w:p>
          <w:p w14:paraId="73FFC751" w14:textId="77777777" w:rsidR="00216269" w:rsidRDefault="00216269" w:rsidP="000D44C0">
            <w:r>
              <w:t>Long numbers are now converted to locale format (e.g. 1,203,103 instead 1203103)</w:t>
            </w:r>
          </w:p>
          <w:p w14:paraId="368E63EA" w14:textId="77777777" w:rsidR="00216269" w:rsidRDefault="00216269" w:rsidP="000D44C0">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216269" w14:paraId="477D4AE3" w14:textId="77777777" w:rsidTr="000D44C0">
        <w:tc>
          <w:tcPr>
            <w:tcW w:w="1070" w:type="dxa"/>
          </w:tcPr>
          <w:p w14:paraId="69201FEB" w14:textId="77777777" w:rsidR="00216269" w:rsidRDefault="00216269" w:rsidP="000D44C0">
            <w:r>
              <w:t>0.18</w:t>
            </w:r>
          </w:p>
        </w:tc>
        <w:tc>
          <w:tcPr>
            <w:tcW w:w="1220" w:type="dxa"/>
          </w:tcPr>
          <w:p w14:paraId="10755FC1" w14:textId="77777777" w:rsidR="00216269" w:rsidRDefault="00216269" w:rsidP="000D44C0">
            <w:r>
              <w:t>2019.11.04</w:t>
            </w:r>
          </w:p>
        </w:tc>
        <w:tc>
          <w:tcPr>
            <w:tcW w:w="8500" w:type="dxa"/>
          </w:tcPr>
          <w:p w14:paraId="01E71961" w14:textId="77777777" w:rsidR="00216269" w:rsidRDefault="00216269" w:rsidP="000D44C0">
            <w:r>
              <w:t xml:space="preserve">Country names are now </w:t>
            </w:r>
            <w:proofErr w:type="spellStart"/>
            <w:r>
              <w:t>shortNames</w:t>
            </w:r>
            <w:proofErr w:type="spellEnd"/>
          </w:p>
          <w:p w14:paraId="19C53C70" w14:textId="77777777" w:rsidR="00216269" w:rsidRDefault="00216269" w:rsidP="000D44C0">
            <w:r>
              <w:t>Incidence rates indicators updated</w:t>
            </w:r>
          </w:p>
          <w:p w14:paraId="3EAC4FE2" w14:textId="77777777" w:rsidR="00216269" w:rsidRDefault="00216269" w:rsidP="000D44C0">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216269" w:rsidRDefault="00216269" w:rsidP="000D44C0">
            <w:proofErr w:type="spellStart"/>
            <w:r>
              <w:t>antiCache</w:t>
            </w:r>
            <w:proofErr w:type="spellEnd"/>
            <w:r>
              <w:t xml:space="preserve"> added for PDF manual</w:t>
            </w:r>
          </w:p>
        </w:tc>
      </w:tr>
      <w:tr w:rsidR="00216269" w14:paraId="7B74AE50" w14:textId="77777777" w:rsidTr="000D44C0">
        <w:tc>
          <w:tcPr>
            <w:tcW w:w="1070" w:type="dxa"/>
          </w:tcPr>
          <w:p w14:paraId="2CAEB5D1" w14:textId="77777777" w:rsidR="00216269" w:rsidRDefault="00216269" w:rsidP="000D44C0">
            <w:r>
              <w:t>0.17</w:t>
            </w:r>
          </w:p>
        </w:tc>
        <w:tc>
          <w:tcPr>
            <w:tcW w:w="1220" w:type="dxa"/>
          </w:tcPr>
          <w:p w14:paraId="4581D41D" w14:textId="77777777" w:rsidR="00216269" w:rsidRDefault="00216269" w:rsidP="000D44C0">
            <w:r>
              <w:t>2019.11.04</w:t>
            </w:r>
          </w:p>
        </w:tc>
        <w:tc>
          <w:tcPr>
            <w:tcW w:w="8500" w:type="dxa"/>
          </w:tcPr>
          <w:p w14:paraId="20B3376D" w14:textId="77777777" w:rsidR="00216269" w:rsidRDefault="00216269" w:rsidP="000D44C0">
            <w:r>
              <w:t>New chart configuration section</w:t>
            </w:r>
          </w:p>
          <w:p w14:paraId="166210BD" w14:textId="77777777" w:rsidR="00216269" w:rsidRDefault="00216269" w:rsidP="000D44C0">
            <w:r>
              <w:t xml:space="preserve">Version and date now available on loading page </w:t>
            </w:r>
          </w:p>
          <w:p w14:paraId="4B28E8B8" w14:textId="77777777" w:rsidR="00216269" w:rsidRDefault="00216269" w:rsidP="000D44C0">
            <w:r>
              <w:t>Bugfix: User was not able to select first map or legend in the map configuration section.</w:t>
            </w:r>
          </w:p>
        </w:tc>
      </w:tr>
      <w:tr w:rsidR="00216269" w14:paraId="6F8D2218" w14:textId="77777777" w:rsidTr="000D44C0">
        <w:tc>
          <w:tcPr>
            <w:tcW w:w="1070" w:type="dxa"/>
          </w:tcPr>
          <w:p w14:paraId="46501A3D" w14:textId="77777777" w:rsidR="00216269" w:rsidRDefault="00216269" w:rsidP="000D44C0">
            <w:r>
              <w:t>0.16</w:t>
            </w:r>
          </w:p>
        </w:tc>
        <w:tc>
          <w:tcPr>
            <w:tcW w:w="1220" w:type="dxa"/>
          </w:tcPr>
          <w:p w14:paraId="0A0B74A6" w14:textId="77777777" w:rsidR="00216269" w:rsidRDefault="00216269" w:rsidP="000D44C0">
            <w:r>
              <w:t>2019.11.01</w:t>
            </w:r>
          </w:p>
        </w:tc>
        <w:tc>
          <w:tcPr>
            <w:tcW w:w="8500" w:type="dxa"/>
          </w:tcPr>
          <w:p w14:paraId="7486B9A7" w14:textId="77777777" w:rsidR="00216269" w:rsidRDefault="00216269" w:rsidP="000D44C0">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4D8FA" w14:textId="77777777" w:rsidR="00452D87" w:rsidRDefault="00452D87" w:rsidP="006C641B">
      <w:pPr>
        <w:spacing w:after="0" w:line="240" w:lineRule="auto"/>
      </w:pPr>
      <w:r>
        <w:separator/>
      </w:r>
    </w:p>
  </w:endnote>
  <w:endnote w:type="continuationSeparator" w:id="0">
    <w:p w14:paraId="3C08B22B" w14:textId="77777777" w:rsidR="00452D87" w:rsidRDefault="00452D8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5F718" w14:textId="77777777" w:rsidR="00452D87" w:rsidRDefault="00452D87" w:rsidP="006C641B">
      <w:pPr>
        <w:spacing w:after="0" w:line="240" w:lineRule="auto"/>
      </w:pPr>
      <w:r>
        <w:separator/>
      </w:r>
    </w:p>
  </w:footnote>
  <w:footnote w:type="continuationSeparator" w:id="0">
    <w:p w14:paraId="18226C06" w14:textId="77777777" w:rsidR="00452D87" w:rsidRDefault="00452D87" w:rsidP="006C641B">
      <w:pPr>
        <w:spacing w:after="0" w:line="240" w:lineRule="auto"/>
      </w:pPr>
      <w:r>
        <w:continuationSeparator/>
      </w:r>
    </w:p>
  </w:footnote>
  <w:footnote w:id="1">
    <w:p w14:paraId="3ED1A354" w14:textId="0D348392" w:rsidR="007376AB" w:rsidRDefault="007376AB">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7376AB" w:rsidRPr="00F87DB3" w:rsidRDefault="007376AB"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D44C0"/>
    <w:rsid w:val="000D5993"/>
    <w:rsid w:val="000E7AE3"/>
    <w:rsid w:val="000F30C3"/>
    <w:rsid w:val="000F7A99"/>
    <w:rsid w:val="000F7F63"/>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975"/>
    <w:rsid w:val="001C1CE4"/>
    <w:rsid w:val="001D67FC"/>
    <w:rsid w:val="001E619F"/>
    <w:rsid w:val="001F3F21"/>
    <w:rsid w:val="001F5FBF"/>
    <w:rsid w:val="002144CD"/>
    <w:rsid w:val="00216269"/>
    <w:rsid w:val="002165D0"/>
    <w:rsid w:val="00226162"/>
    <w:rsid w:val="002262FB"/>
    <w:rsid w:val="00226A11"/>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50216"/>
    <w:rsid w:val="00761EF7"/>
    <w:rsid w:val="007727C6"/>
    <w:rsid w:val="0077516D"/>
    <w:rsid w:val="00781E13"/>
    <w:rsid w:val="00786228"/>
    <w:rsid w:val="007911A3"/>
    <w:rsid w:val="00792047"/>
    <w:rsid w:val="0079426E"/>
    <w:rsid w:val="007A1EF8"/>
    <w:rsid w:val="007A4EBD"/>
    <w:rsid w:val="007C3346"/>
    <w:rsid w:val="007D46AD"/>
    <w:rsid w:val="007D6D37"/>
    <w:rsid w:val="007F10EA"/>
    <w:rsid w:val="007F2636"/>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B0EBA"/>
    <w:rsid w:val="008B165A"/>
    <w:rsid w:val="008C1B60"/>
    <w:rsid w:val="008D4486"/>
    <w:rsid w:val="008E06DF"/>
    <w:rsid w:val="009048F7"/>
    <w:rsid w:val="009069FF"/>
    <w:rsid w:val="00907871"/>
    <w:rsid w:val="0091686A"/>
    <w:rsid w:val="00920982"/>
    <w:rsid w:val="00921735"/>
    <w:rsid w:val="009234E1"/>
    <w:rsid w:val="00924802"/>
    <w:rsid w:val="00940007"/>
    <w:rsid w:val="00954105"/>
    <w:rsid w:val="0096473B"/>
    <w:rsid w:val="00965741"/>
    <w:rsid w:val="009678DF"/>
    <w:rsid w:val="00981C43"/>
    <w:rsid w:val="00986D33"/>
    <w:rsid w:val="00991618"/>
    <w:rsid w:val="00994ED1"/>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D3C0A"/>
    <w:rsid w:val="00BE0E62"/>
    <w:rsid w:val="00BE4319"/>
    <w:rsid w:val="00BE64DA"/>
    <w:rsid w:val="00C01814"/>
    <w:rsid w:val="00C0209B"/>
    <w:rsid w:val="00C021B4"/>
    <w:rsid w:val="00C05FC4"/>
    <w:rsid w:val="00C10A2B"/>
    <w:rsid w:val="00C165DB"/>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D4A26-BDEA-46F0-B46A-2B7672486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18</TotalTime>
  <Pages>1</Pages>
  <Words>5037</Words>
  <Characters>2871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23</cp:revision>
  <cp:lastPrinted>2020-07-09T15:53:00Z</cp:lastPrinted>
  <dcterms:created xsi:type="dcterms:W3CDTF">2019-10-15T12:41:00Z</dcterms:created>
  <dcterms:modified xsi:type="dcterms:W3CDTF">2020-07-10T07:06:00Z</dcterms:modified>
</cp:coreProperties>
</file>